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Olag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ag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77 Nantucket Ct, Gurnee, IL, USA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ague.danie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243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